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11BCD" w:rsidRPr="005A14E2" w:rsidRDefault="00603E1E" w:rsidP="00A11BCD">
      <w:pPr>
        <w:jc w:val="both"/>
        <w:rPr>
          <w:lang w:val="fr-FR"/>
        </w:rPr>
      </w:pPr>
      <w:r w:rsidRPr="005A14E2">
        <w:rPr>
          <w:lang w:val="fr-FR"/>
        </w:rPr>
        <w:t>Rosa Parks est née le 4 février 1913 dans l’Alabama, aux États-Unis. Elle est devenue célèbre</w:t>
      </w:r>
      <w:r>
        <w:t xml:space="preserve"> </w:t>
      </w:r>
      <w:r w:rsidRPr="005A14E2">
        <w:rPr>
          <w:lang w:val="fr-FR"/>
        </w:rPr>
        <w:t>quand elle a refusé de s’asseoir au fond du bus afin de laisser libres les sièges au front pour que les gens blancs puissent s’asseoir.</w:t>
      </w:r>
    </w:p>
    <w:p w:rsidR="00603E1E" w:rsidRPr="005A14E2" w:rsidRDefault="00603E1E" w:rsidP="00A11BCD">
      <w:pPr>
        <w:jc w:val="both"/>
        <w:rPr>
          <w:lang w:val="fr-FR"/>
        </w:rPr>
      </w:pPr>
      <w:r w:rsidRPr="005A14E2">
        <w:rPr>
          <w:lang w:val="fr-FR"/>
        </w:rPr>
        <w:t>Elle a commencé sa lutte contre la ségrégation et le racisme dans les années 1930 après son mariage avec un militant des droits civils et sa participation dans le parti communiste.</w:t>
      </w:r>
    </w:p>
    <w:p w:rsidR="00603E1E" w:rsidRPr="005A14E2" w:rsidRDefault="00603E1E" w:rsidP="00A11BCD">
      <w:pPr>
        <w:jc w:val="both"/>
        <w:rPr>
          <w:lang w:val="fr-FR"/>
        </w:rPr>
      </w:pPr>
      <w:r w:rsidRPr="005A14E2">
        <w:rPr>
          <w:lang w:val="fr-FR"/>
        </w:rPr>
        <w:t xml:space="preserve">C’est en 1955 avec son incident dans le bus et son arrestation que sa véritable lutte commence. Elle est jugée et condamnée à une peine d’emprisonnement pour désordre publique et violation de la loi. C’est à cause de son </w:t>
      </w:r>
      <w:r w:rsidR="005A14E2" w:rsidRPr="005A14E2">
        <w:rPr>
          <w:lang w:val="fr-FR"/>
        </w:rPr>
        <w:t>emprisonnement</w:t>
      </w:r>
      <w:r w:rsidRPr="005A14E2">
        <w:rPr>
          <w:lang w:val="fr-FR"/>
        </w:rPr>
        <w:t xml:space="preserve"> que Martin Luther King Jr., jusque-là inconnu, fonde son mouvement pour revendiquer la désobéissance civile et Rosa devient l’icône du mouvement des droits civils.</w:t>
      </w:r>
    </w:p>
    <w:p w:rsidR="00603E1E" w:rsidRPr="005A14E2" w:rsidRDefault="00603E1E" w:rsidP="00A11BCD">
      <w:pPr>
        <w:jc w:val="both"/>
        <w:rPr>
          <w:lang w:val="fr-FR"/>
        </w:rPr>
      </w:pPr>
      <w:r w:rsidRPr="005A14E2">
        <w:rPr>
          <w:lang w:val="fr-FR"/>
        </w:rPr>
        <w:t>Après sa mise en liberté, elle a rejoint l’</w:t>
      </w:r>
      <w:r w:rsidR="005A14E2" w:rsidRPr="005A14E2">
        <w:rPr>
          <w:lang w:val="fr-FR"/>
        </w:rPr>
        <w:t>équipe</w:t>
      </w:r>
      <w:r w:rsidRPr="005A14E2">
        <w:rPr>
          <w:lang w:val="fr-FR"/>
        </w:rPr>
        <w:t xml:space="preserve"> du représentant afro-américain à la Chambre des représentants où elle continue sa lutte contre la discrimination des afro-américains qui </w:t>
      </w:r>
      <w:r w:rsidR="005A14E2" w:rsidRPr="005A14E2">
        <w:rPr>
          <w:lang w:val="fr-FR"/>
        </w:rPr>
        <w:t>débouche</w:t>
      </w:r>
      <w:r w:rsidRPr="005A14E2">
        <w:rPr>
          <w:lang w:val="fr-FR"/>
        </w:rPr>
        <w:t xml:space="preserve"> sur la création de la loi des droits civils. Cette loi déclare illégale la discrimination fondée sur la race, la </w:t>
      </w:r>
      <w:r w:rsidR="005A14E2" w:rsidRPr="005A14E2">
        <w:rPr>
          <w:lang w:val="fr-FR"/>
        </w:rPr>
        <w:t>religion</w:t>
      </w:r>
      <w:r w:rsidRPr="005A14E2">
        <w:rPr>
          <w:lang w:val="fr-FR"/>
        </w:rPr>
        <w:t xml:space="preserve"> ou le sexe.</w:t>
      </w:r>
    </w:p>
    <w:p w:rsidR="00603E1E" w:rsidRDefault="00603E1E" w:rsidP="00A11BCD">
      <w:pPr>
        <w:jc w:val="both"/>
        <w:rPr>
          <w:lang w:val="fr-FR"/>
        </w:rPr>
      </w:pPr>
      <w:r w:rsidRPr="005A14E2">
        <w:rPr>
          <w:lang w:val="fr-FR"/>
        </w:rPr>
        <w:t>Elle est morte en 2005 et des milliers de personnes lui ont rendu hommage au Capitole, parmi eux le président du pays.</w:t>
      </w:r>
    </w:p>
    <w:p w:rsidR="005A14E2" w:rsidRDefault="005A14E2" w:rsidP="00A11BCD">
      <w:pPr>
        <w:jc w:val="both"/>
        <w:rPr>
          <w:lang w:val="fr-FR"/>
        </w:rPr>
      </w:pPr>
      <w:r>
        <w:rPr>
          <w:noProof/>
          <w:lang w:eastAsia="es-ES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2769853</wp:posOffset>
            </wp:positionH>
            <wp:positionV relativeFrom="paragraph">
              <wp:posOffset>177800</wp:posOffset>
            </wp:positionV>
            <wp:extent cx="3299460" cy="2347595"/>
            <wp:effectExtent l="0" t="0" r="0" b="0"/>
            <wp:wrapTight wrapText="bothSides">
              <wp:wrapPolygon edited="0">
                <wp:start x="0" y="0"/>
                <wp:lineTo x="0" y="21384"/>
                <wp:lineTo x="21450" y="21384"/>
                <wp:lineTo x="21450" y="0"/>
                <wp:lineTo x="0" y="0"/>
              </wp:wrapPolygon>
            </wp:wrapTight>
            <wp:docPr id="1" name="Imagen 1" descr="Memphis, TN, USA - June 9, 2017: Bus display at Rosa Parks exhibit at the National Civil Rights Museum and the site of the Assassination of Dr. Martin Luther King J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emphis, TN, USA - June 9, 2017: Bus display at Rosa Parks exhibit at the National Civil Rights Museum and the site of the Assassination of Dr. Martin Luther King Jr.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9460" cy="2347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A14E2"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-99884</wp:posOffset>
            </wp:positionH>
            <wp:positionV relativeFrom="paragraph">
              <wp:posOffset>152949</wp:posOffset>
            </wp:positionV>
            <wp:extent cx="2388870" cy="3467735"/>
            <wp:effectExtent l="0" t="0" r="0" b="0"/>
            <wp:wrapTight wrapText="bothSides">
              <wp:wrapPolygon edited="0">
                <wp:start x="0" y="0"/>
                <wp:lineTo x="0" y="21477"/>
                <wp:lineTo x="21359" y="21477"/>
                <wp:lineTo x="21359" y="0"/>
                <wp:lineTo x="0" y="0"/>
              </wp:wrapPolygon>
            </wp:wrapTight>
            <wp:docPr id="2" name="Imagen 2" descr="UNITED STATES OF AMERICA - CIRCA 2013: a stamp printed in USA showing Rosa Parks, circa 2013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UNITED STATES OF AMERICA - CIRCA 2013: a stamp printed in USA showing Rosa Parks, circa 2013.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8870" cy="3467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A14E2" w:rsidRPr="005A14E2" w:rsidRDefault="005A14E2" w:rsidP="00A11BCD">
      <w:pPr>
        <w:jc w:val="both"/>
        <w:rPr>
          <w:lang w:val="fr-FR"/>
        </w:rPr>
      </w:pPr>
      <w:bookmarkStart w:id="0" w:name="_GoBack"/>
      <w:bookmarkEnd w:id="0"/>
    </w:p>
    <w:sectPr w:rsidR="005A14E2" w:rsidRPr="005A14E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6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Y0Mbc0NzI1N7C0NDZR0lEKTi0uzszPAykwrAUAHfbjciwAAAA="/>
  </w:docVars>
  <w:rsids>
    <w:rsidRoot w:val="00A11BCD"/>
    <w:rsid w:val="005A14E2"/>
    <w:rsid w:val="00603E1E"/>
    <w:rsid w:val="00A11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907F190-45DA-48E7-9D64-9B50CAB4E6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4</Words>
  <Characters>1070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a Cobos</dc:creator>
  <cp:keywords/>
  <dc:description/>
  <cp:lastModifiedBy>BOURNAZEL BOURNAZEL, LAETITIA</cp:lastModifiedBy>
  <cp:revision>2</cp:revision>
  <dcterms:created xsi:type="dcterms:W3CDTF">2019-06-03T12:40:00Z</dcterms:created>
  <dcterms:modified xsi:type="dcterms:W3CDTF">2019-06-03T12:40:00Z</dcterms:modified>
</cp:coreProperties>
</file>